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AAC8FBD">
      <w:pPr>
        <w:jc w:val="left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5345F27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rFonts w:hint="default" w:ascii="Times New Roman" w:hAnsi="Times New Roman" w:cs="Times New Roman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26560</wp:posOffset>
            </wp:positionH>
            <wp:positionV relativeFrom="paragraph">
              <wp:posOffset>15240</wp:posOffset>
            </wp:positionV>
            <wp:extent cx="1255395" cy="1799590"/>
            <wp:effectExtent l="0" t="0" r="1905" b="0"/>
            <wp:wrapSquare wrapText="bothSides"/>
            <wp:docPr id="6143226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322622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539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中文书名：《氯之梦：我们为何建造沐浴空间》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英文书名：</w:t>
      </w:r>
      <w:bookmarkStart w:id="2" w:name="_GoBack"/>
      <w:r>
        <w:rPr>
          <w:rFonts w:hint="default" w:ascii="Times New Roman" w:hAnsi="Times New Roman" w:cs="Times New Roman"/>
          <w:b/>
          <w:bCs/>
          <w:color w:val="000000"/>
          <w:szCs w:val="21"/>
        </w:rPr>
        <w:t>CHLORINE DREAMS</w:t>
      </w:r>
      <w:bookmarkEnd w:id="2"/>
      <w:r>
        <w:rPr>
          <w:rFonts w:hint="default" w:ascii="Times New Roman" w:hAnsi="Times New Roman" w:cs="Times New Roman"/>
          <w:b/>
          <w:bCs/>
          <w:color w:val="000000"/>
          <w:szCs w:val="21"/>
        </w:rPr>
        <w:t>: Why We Build to Bathe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者：Tom Wilkinson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 版 社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待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代理公司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RML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页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数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待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版时间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待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ascii="Times New Roman" w:hAnsi="Times New Roman" w:eastAsia="宋体" w:cs="Times New Roman"/>
          <w:b/>
          <w:bCs/>
          <w:color w:val="00000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审读资料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大纲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及样张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类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型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大众文化</w:t>
      </w:r>
    </w:p>
    <w:p w14:paraId="570A15CD">
      <w:pPr>
        <w:shd w:val="clear" w:color="auto" w:fill="FFFFFF"/>
        <w:rPr>
          <w:rFonts w:hint="default" w:cs="Times New Roman"/>
          <w:b/>
          <w:bCs/>
          <w:color w:val="FF0000"/>
          <w:szCs w:val="21"/>
          <w:lang w:val="en-US" w:eastAsia="zh-CN"/>
        </w:rPr>
      </w:pPr>
      <w:r>
        <w:rPr>
          <w:rFonts w:hint="eastAsia" w:cs="Times New Roman"/>
          <w:b/>
          <w:bCs/>
          <w:color w:val="FF0000"/>
          <w:szCs w:val="21"/>
          <w:lang w:val="en-US" w:eastAsia="zh-CN"/>
        </w:rPr>
        <w:t>前作《砖石与凡人：十座伟大建筑及其塑造的人物》（BRICKS AND MORTALS，布鲁姆斯伯里出版社，2014年）曾授中国大陆与台湾、俄罗斯、西班牙，曾入围《卫报》首部著作奖长名单</w:t>
      </w:r>
    </w:p>
    <w:p w14:paraId="711EF458">
      <w:pPr>
        <w:shd w:val="clear" w:color="auto" w:fill="FFFFFF"/>
        <w:rPr>
          <w:rFonts w:hint="default" w:cs="Times New Roman"/>
          <w:b/>
          <w:bCs/>
          <w:color w:val="000000"/>
          <w:szCs w:val="21"/>
          <w:lang w:val="en-US" w:eastAsia="zh-CN"/>
        </w:rPr>
      </w:pPr>
    </w:p>
    <w:p w14:paraId="04D502B0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 w:val="21"/>
          <w:szCs w:val="21"/>
        </w:rPr>
      </w:pPr>
    </w:p>
    <w:p w14:paraId="46D54A46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自人类最早的文明时期起，人们便聚集在水池周围。沐浴建筑在全球众多文化中扮演着核心角色，从阿兹特克的蒸汽浴室、犹太教的浸礼池，到同性桑拿房和奥运泳池皆是如此。公共沐浴既能促进社交纽带，却也可能形成排斥——例如针对有色人种、贫困群体、女性及残障人士。</w:t>
      </w:r>
    </w:p>
    <w:p w14:paraId="27F9F827">
      <w:pPr>
        <w:shd w:val="clear" w:color="auto" w:fill="FFFFFF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26F68FAB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本书通过七个主题章节，将引导读者摆脱户外活动的诱惑——野泳热潮正将大批人群推向冰冷且污染的水域。逃离人造环境的幻想终究是海市蜃楼，因为在多数工业化国家，乡村环境早已失去天然属性，更不用说农药化肥正通过水道肆意蔓延。</w:t>
      </w:r>
    </w:p>
    <w:p w14:paraId="058EE0BD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2D677330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人类生活的未来在城市，我们必须正视城市现状。若不满意现状，就该要求改善</w:t>
      </w:r>
      <w:r>
        <w:rPr>
          <w:rFonts w:hint="eastAsia" w:cs="Times New Roman"/>
          <w:b w:val="0"/>
          <w:bCs w:val="0"/>
          <w:color w:val="000000"/>
          <w:sz w:val="21"/>
          <w:szCs w:val="21"/>
          <w:lang w:val="en-US" w:eastAsia="zh-CN"/>
        </w:rPr>
        <w:t>，</w:t>
      </w: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包括增设优质泳池。然而这些设施正面临空前威胁：自2010年以来，英国已有500座泳池关闭。面对这些挑战，本书颂扬了在公共沐浴场馆社交的乐趣：在奥运泳池的泳道中奋力划水，在土耳其浴场蒸腾的热气中舒展身心，在桑拿房里尽情欢闹。</w:t>
      </w:r>
    </w:p>
    <w:p w14:paraId="13ECCA8D">
      <w:pPr>
        <w:shd w:val="clear" w:color="auto" w:fill="FFFFFF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2C941AA1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该书还讲述了逆境中诞生的浴场故事：西班牙垃圾箱里的浸泡池、巴西工会为民众建造的豪华泳池，以及面对当地浴场关闭时，瑞士社区居民利用温泉加热安装的一系列游击浴缸。沐浴建筑的极致形态是镶嵌瓷砖的乌托邦，一个打破身份标识的特殊领域——纵观历史与跨文化，人类建造此类场所的方式，正诉说着我们追求亲密共处的挣扎历程，其中既蕴含欢愉，亦暗藏陷阱。</w:t>
      </w:r>
    </w:p>
    <w:p w14:paraId="0A66D552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 w:val="18"/>
          <w:szCs w:val="18"/>
          <w:lang w:val="en-US" w:eastAsia="zh-CN"/>
        </w:rPr>
      </w:pPr>
    </w:p>
    <w:p w14:paraId="7C9BE351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:</w:t>
      </w:r>
    </w:p>
    <w:p w14:paraId="3E0F837B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7D4A3CF8">
      <w:pPr>
        <w:shd w:val="clear" w:color="auto" w:fill="FFFFFF"/>
        <w:ind w:firstLine="422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汤姆·威尔金森</w:t>
      </w:r>
      <w:r>
        <w:rPr>
          <w:rFonts w:hint="eastAsia" w:cs="Times New Roman"/>
          <w:b/>
          <w:bCs/>
          <w:color w:val="000000"/>
          <w:szCs w:val="21"/>
          <w:lang w:eastAsia="zh-CN"/>
        </w:rPr>
        <w:t>（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Tom Wilkinson</w:t>
      </w:r>
      <w:r>
        <w:rPr>
          <w:rFonts w:hint="eastAsia" w:cs="Times New Roman"/>
          <w:b/>
          <w:bCs/>
          <w:color w:val="000000"/>
          <w:szCs w:val="21"/>
          <w:lang w:eastAsia="zh-CN"/>
        </w:rPr>
        <w:t>）</w:t>
      </w:r>
      <w:r>
        <w:rPr>
          <w:rFonts w:hint="default" w:ascii="Times New Roman" w:hAnsi="Times New Roman" w:cs="Times New Roman"/>
          <w:color w:val="000000"/>
          <w:szCs w:val="21"/>
        </w:rPr>
        <w:t>是位热衷游泳的艺术与建筑史学家。他精通德语，现任教于德国卡尔斯鲁厄理工学院；此前曾任考陶德艺术学院讲师及沃伯格研究所研究员，并于2016年获得伦敦大学学院艺术史博士学位。2012至2017年间担任《建筑评论》历史版块主编。其首部著作《砖石与凡人：十座伟大建筑与塑造它们的人物》</w:t>
      </w:r>
      <w:r>
        <w:rPr>
          <w:rFonts w:hint="eastAsia" w:cs="Times New Roman"/>
          <w:color w:val="000000"/>
          <w:szCs w:val="21"/>
          <w:lang w:eastAsia="zh-CN"/>
        </w:rPr>
        <w:t>（Bricks and Mortals: Ten Great Buildings and the People They Made）</w:t>
      </w:r>
      <w:r>
        <w:rPr>
          <w:rFonts w:hint="default" w:ascii="Times New Roman" w:hAnsi="Times New Roman" w:cs="Times New Roman"/>
          <w:color w:val="000000"/>
          <w:szCs w:val="21"/>
        </w:rPr>
        <w:t>于2014年由布鲁姆斯伯里出版社出版。其第二部学术专著《应急货币：1914-1923年德国通货膨胀时期图像经济中的应急纸币》</w:t>
      </w:r>
      <w:r>
        <w:rPr>
          <w:rFonts w:hint="eastAsia" w:cs="Times New Roman"/>
          <w:color w:val="000000"/>
          <w:szCs w:val="21"/>
          <w:lang w:eastAsia="zh-CN"/>
        </w:rPr>
        <w:t>（Emergency Money: Notgeld in the Image Economy of the German Inflation, 1914-1923）</w:t>
      </w:r>
      <w:r>
        <w:rPr>
          <w:rFonts w:hint="default" w:ascii="Times New Roman" w:hAnsi="Times New Roman" w:cs="Times New Roman"/>
          <w:color w:val="000000"/>
          <w:szCs w:val="21"/>
        </w:rPr>
        <w:t>由麻省理工学院出版社于2024年出版，被《纽约时报》评为年度最佳艺术书籍之一，该报称其为“不可错过的佳作”。</w:t>
      </w:r>
    </w:p>
    <w:p w14:paraId="3A47973E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6F09B6D7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CAA9B16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谢您的阅读！</w:t>
      </w:r>
    </w:p>
    <w:p w14:paraId="65F84456"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: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 w14:paraId="00627C8A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 w14:paraId="5D507480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 w14:paraId="72923F72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:010-82504106, 传真:010-82504200</w:t>
      </w:r>
    </w:p>
    <w:p w14:paraId="5789F98B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63373FF5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599D7A83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0971CBA2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6D9DC9BC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595120DD"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4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BF3EED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4FD11D7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7</Words>
  <Characters>1322</Characters>
  <Lines>41</Lines>
  <Paragraphs>34</Paragraphs>
  <TotalTime>35</TotalTime>
  <ScaleCrop>false</ScaleCrop>
  <LinksUpToDate>false</LinksUpToDate>
  <CharactersWithSpaces>1370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6T08:11:19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07497562D75A4CAA844B2E71CED4EB38_13</vt:lpwstr>
  </property>
  <property fmtid="{D5CDD505-2E9C-101B-9397-08002B2CF9AE}" pid="4" name="KSOTemplateDocerSaveRecord">
    <vt:lpwstr>eyJoZGlkIjoiZDI4NjExZTU3YmEyYjAzN2I3MjhmN2Y2YTRlMDNiZTQiLCJ1c2VySWQiOiIzMTY4NjA3MjQifQ==</vt:lpwstr>
  </property>
</Properties>
</file>